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85F5D4" w14:textId="77777777" w:rsidR="00F353E9" w:rsidRDefault="00F353E9" w:rsidP="00576CE6">
      <w:r w:rsidRPr="00F353E9">
        <w:rPr>
          <w:rFonts w:hint="eastAsia"/>
        </w:rPr>
        <w:t>能源与环境经济学，产业组织，应用经济学</w:t>
      </w:r>
    </w:p>
    <w:p w14:paraId="647BB90E" w14:textId="77777777" w:rsidR="00F353E9" w:rsidRDefault="00F353E9" w:rsidP="00576CE6"/>
    <w:p w14:paraId="6C715330" w14:textId="77777777" w:rsidR="00F353E9" w:rsidRDefault="00F353E9" w:rsidP="00576CE6"/>
    <w:p w14:paraId="169BB713" w14:textId="79772FCA" w:rsidR="00576CE6" w:rsidRDefault="00576CE6" w:rsidP="00576CE6">
      <w:pPr>
        <w:rPr>
          <w:rFonts w:hint="eastAsia"/>
        </w:rPr>
      </w:pPr>
      <w:r>
        <w:rPr>
          <w:rFonts w:hint="eastAsia"/>
        </w:rPr>
        <w:t>受聘后工作目标主要分为三个部分：教学、科研合作和自己目前科研论文的投稿</w:t>
      </w:r>
    </w:p>
    <w:p w14:paraId="6ECB1324" w14:textId="77777777" w:rsidR="00576CE6" w:rsidRDefault="00576CE6" w:rsidP="00576CE6"/>
    <w:p w14:paraId="7FAA319A" w14:textId="77777777" w:rsidR="00576CE6" w:rsidRDefault="00576CE6" w:rsidP="00576CE6">
      <w:pPr>
        <w:rPr>
          <w:rFonts w:hint="eastAsia"/>
        </w:rPr>
      </w:pPr>
      <w:r>
        <w:rPr>
          <w:rFonts w:hint="eastAsia"/>
        </w:rPr>
        <w:t>具体主要通过以下方式：</w:t>
      </w:r>
    </w:p>
    <w:p w14:paraId="3F3DE5F2" w14:textId="77777777" w:rsidR="00576CE6" w:rsidRDefault="00576CE6" w:rsidP="00576CE6">
      <w:pPr>
        <w:rPr>
          <w:rFonts w:hint="eastAsia"/>
        </w:rPr>
      </w:pPr>
      <w:r>
        <w:rPr>
          <w:rFonts w:hint="eastAsia"/>
        </w:rPr>
        <w:t>1</w:t>
      </w:r>
      <w:r>
        <w:rPr>
          <w:rFonts w:hint="eastAsia"/>
        </w:rPr>
        <w:t>）积极准备开设初中高级宏微观经济学等课程及其它院系有需要的课程</w:t>
      </w:r>
    </w:p>
    <w:p w14:paraId="44AB3846" w14:textId="77777777" w:rsidR="00576CE6" w:rsidRDefault="00576CE6" w:rsidP="00576CE6">
      <w:pPr>
        <w:rPr>
          <w:rFonts w:hint="eastAsia"/>
        </w:rPr>
      </w:pPr>
      <w:r>
        <w:rPr>
          <w:rFonts w:hint="eastAsia"/>
        </w:rPr>
        <w:t>2</w:t>
      </w:r>
      <w:r>
        <w:rPr>
          <w:rFonts w:hint="eastAsia"/>
        </w:rPr>
        <w:t>）积极寻求与院系老师合作或加入项目组；同时继续推进与导师及海内外学者的科研合作</w:t>
      </w:r>
    </w:p>
    <w:p w14:paraId="779ABA94" w14:textId="77777777" w:rsidR="00576CE6" w:rsidRDefault="00576CE6" w:rsidP="00576CE6">
      <w:pPr>
        <w:rPr>
          <w:rFonts w:hint="eastAsia"/>
        </w:rPr>
      </w:pPr>
      <w:r>
        <w:rPr>
          <w:rFonts w:hint="eastAsia"/>
        </w:rPr>
        <w:t>3</w:t>
      </w:r>
      <w:r>
        <w:rPr>
          <w:rFonts w:hint="eastAsia"/>
        </w:rPr>
        <w:t>）继续完成目前进行的论文，推进投稿知名国际期刊</w:t>
      </w:r>
    </w:p>
    <w:p w14:paraId="05F4C837" w14:textId="77777777" w:rsidR="00576CE6" w:rsidRDefault="00576CE6" w:rsidP="00576CE6"/>
    <w:p w14:paraId="1AB1909E" w14:textId="77777777" w:rsidR="00576CE6" w:rsidRDefault="00576CE6" w:rsidP="00576CE6">
      <w:pPr>
        <w:rPr>
          <w:rFonts w:hint="eastAsia"/>
        </w:rPr>
      </w:pPr>
      <w:r>
        <w:rPr>
          <w:rFonts w:hint="eastAsia"/>
        </w:rPr>
        <w:t>预期贡献：</w:t>
      </w:r>
    </w:p>
    <w:p w14:paraId="2905BE70" w14:textId="77777777" w:rsidR="00576CE6" w:rsidRDefault="00576CE6" w:rsidP="00576CE6">
      <w:pPr>
        <w:rPr>
          <w:rFonts w:hint="eastAsia"/>
        </w:rPr>
      </w:pPr>
      <w:r>
        <w:rPr>
          <w:rFonts w:hint="eastAsia"/>
        </w:rPr>
        <w:t>1</w:t>
      </w:r>
      <w:r>
        <w:rPr>
          <w:rFonts w:hint="eastAsia"/>
        </w:rPr>
        <w:t>）教学</w:t>
      </w:r>
    </w:p>
    <w:p w14:paraId="5C679BA3" w14:textId="77777777" w:rsidR="00576CE6" w:rsidRDefault="00576CE6" w:rsidP="00576CE6">
      <w:pPr>
        <w:rPr>
          <w:rFonts w:hint="eastAsia"/>
        </w:rPr>
      </w:pPr>
      <w:r>
        <w:rPr>
          <w:rFonts w:hint="eastAsia"/>
        </w:rPr>
        <w:t>开设本科或研究生的宏观经济学课；</w:t>
      </w:r>
    </w:p>
    <w:p w14:paraId="0DCAAAF6" w14:textId="77777777" w:rsidR="00576CE6" w:rsidRDefault="00576CE6" w:rsidP="00576CE6">
      <w:pPr>
        <w:rPr>
          <w:rFonts w:hint="eastAsia"/>
        </w:rPr>
      </w:pPr>
      <w:r>
        <w:rPr>
          <w:rFonts w:hint="eastAsia"/>
        </w:rPr>
        <w:t>开设研究生的宏微观或优化方法等方面的课程；</w:t>
      </w:r>
    </w:p>
    <w:p w14:paraId="330D64AD" w14:textId="77777777" w:rsidR="00576CE6" w:rsidRDefault="00576CE6" w:rsidP="00576CE6">
      <w:pPr>
        <w:rPr>
          <w:rFonts w:hint="eastAsia"/>
        </w:rPr>
      </w:pPr>
      <w:r>
        <w:rPr>
          <w:rFonts w:hint="eastAsia"/>
        </w:rPr>
        <w:t>2</w:t>
      </w:r>
      <w:r>
        <w:rPr>
          <w:rFonts w:hint="eastAsia"/>
        </w:rPr>
        <w:t>）科研合作</w:t>
      </w:r>
    </w:p>
    <w:p w14:paraId="23DC1B5D" w14:textId="77777777" w:rsidR="00576CE6" w:rsidRDefault="00576CE6" w:rsidP="00576CE6">
      <w:pPr>
        <w:rPr>
          <w:rFonts w:hint="eastAsia"/>
        </w:rPr>
      </w:pPr>
      <w:r>
        <w:rPr>
          <w:rFonts w:hint="eastAsia"/>
        </w:rPr>
        <w:t>加入项目组开展科研合作；</w:t>
      </w:r>
    </w:p>
    <w:p w14:paraId="4E128272" w14:textId="77777777" w:rsidR="00576CE6" w:rsidRDefault="00576CE6" w:rsidP="00576CE6">
      <w:pPr>
        <w:rPr>
          <w:rFonts w:hint="eastAsia"/>
        </w:rPr>
      </w:pPr>
      <w:r>
        <w:rPr>
          <w:rFonts w:hint="eastAsia"/>
        </w:rPr>
        <w:t>与院系老师交流思考新的科研课题；</w:t>
      </w:r>
    </w:p>
    <w:p w14:paraId="37232A14" w14:textId="77777777" w:rsidR="00576CE6" w:rsidRDefault="00576CE6" w:rsidP="00576CE6">
      <w:pPr>
        <w:rPr>
          <w:rFonts w:hint="eastAsia"/>
        </w:rPr>
      </w:pPr>
      <w:r>
        <w:rPr>
          <w:rFonts w:hint="eastAsia"/>
        </w:rPr>
        <w:t>通过与院系老师的交流考虑自己要申请的项目课题；</w:t>
      </w:r>
    </w:p>
    <w:p w14:paraId="5B1212DC" w14:textId="77777777" w:rsidR="00576CE6" w:rsidRDefault="00576CE6" w:rsidP="00576CE6">
      <w:pPr>
        <w:rPr>
          <w:rFonts w:hint="eastAsia"/>
        </w:rPr>
      </w:pPr>
      <w:r>
        <w:rPr>
          <w:rFonts w:hint="eastAsia"/>
        </w:rPr>
        <w:t>继续推进目前与导师及其他教授的合作项目；</w:t>
      </w:r>
    </w:p>
    <w:p w14:paraId="5F6A7AB4" w14:textId="77777777" w:rsidR="00576CE6" w:rsidRDefault="00576CE6" w:rsidP="00576CE6">
      <w:pPr>
        <w:rPr>
          <w:rFonts w:hint="eastAsia"/>
        </w:rPr>
      </w:pPr>
      <w:r>
        <w:rPr>
          <w:rFonts w:hint="eastAsia"/>
        </w:rPr>
        <w:t>3</w:t>
      </w:r>
      <w:r>
        <w:rPr>
          <w:rFonts w:hint="eastAsia"/>
        </w:rPr>
        <w:t>）独立研究</w:t>
      </w:r>
    </w:p>
    <w:p w14:paraId="12F2441A" w14:textId="77777777" w:rsidR="00576CE6" w:rsidRDefault="00576CE6" w:rsidP="00576CE6">
      <w:pPr>
        <w:rPr>
          <w:rFonts w:hint="eastAsia"/>
        </w:rPr>
      </w:pPr>
      <w:r>
        <w:rPr>
          <w:rFonts w:hint="eastAsia"/>
        </w:rPr>
        <w:t>完成目前在研究的论文并投稿国际知名期刊；</w:t>
      </w:r>
    </w:p>
    <w:p w14:paraId="732B64D2" w14:textId="77777777" w:rsidR="00576CE6" w:rsidRDefault="00576CE6" w:rsidP="00576CE6">
      <w:pPr>
        <w:rPr>
          <w:rFonts w:hint="eastAsia"/>
        </w:rPr>
      </w:pPr>
      <w:r>
        <w:rPr>
          <w:rFonts w:hint="eastAsia"/>
        </w:rPr>
        <w:t>在目前研究的课题基础上考虑新的研究课题</w:t>
      </w:r>
    </w:p>
    <w:p w14:paraId="1C4190F9" w14:textId="38112AEC" w:rsidR="00BB76D2" w:rsidRDefault="00BB76D2">
      <w:r>
        <w:br w:type="page"/>
      </w:r>
    </w:p>
    <w:p w14:paraId="4FF3BA5C" w14:textId="35A30456" w:rsidR="005A26C8" w:rsidRDefault="005A26C8" w:rsidP="005A26C8">
      <w:pPr>
        <w:rPr>
          <w:rFonts w:hint="eastAsia"/>
        </w:rPr>
      </w:pPr>
      <w:r>
        <w:rPr>
          <w:rFonts w:hint="eastAsia"/>
        </w:rPr>
        <w:lastRenderedPageBreak/>
        <w:t>荣誉：</w:t>
      </w:r>
    </w:p>
    <w:p w14:paraId="544139E8" w14:textId="77777777" w:rsidR="005A26C8" w:rsidRDefault="005A26C8" w:rsidP="005A26C8">
      <w:pPr>
        <w:rPr>
          <w:rFonts w:hint="eastAsia"/>
        </w:rPr>
      </w:pPr>
      <w:r>
        <w:rPr>
          <w:rFonts w:hint="eastAsia"/>
        </w:rPr>
        <w:t>上海交通大学优秀毕业生</w:t>
      </w:r>
    </w:p>
    <w:p w14:paraId="655754FE" w14:textId="77777777" w:rsidR="005A26C8" w:rsidRDefault="005A26C8" w:rsidP="005A26C8"/>
    <w:p w14:paraId="62647AB3" w14:textId="77777777" w:rsidR="005A26C8" w:rsidRDefault="005A26C8" w:rsidP="005A26C8">
      <w:pPr>
        <w:rPr>
          <w:rFonts w:hint="eastAsia"/>
        </w:rPr>
      </w:pPr>
      <w:r>
        <w:rPr>
          <w:rFonts w:hint="eastAsia"/>
        </w:rPr>
        <w:t>称号：</w:t>
      </w:r>
    </w:p>
    <w:p w14:paraId="43C40A7B" w14:textId="77777777" w:rsidR="005A26C8" w:rsidRDefault="005A26C8" w:rsidP="005A26C8">
      <w:pPr>
        <w:rPr>
          <w:rFonts w:hint="eastAsia"/>
        </w:rPr>
      </w:pPr>
      <w:r>
        <w:rPr>
          <w:rFonts w:hint="eastAsia"/>
        </w:rPr>
        <w:t>北美精算师协会准精算师（</w:t>
      </w:r>
      <w:r>
        <w:rPr>
          <w:rFonts w:hint="eastAsia"/>
        </w:rPr>
        <w:t>ASA</w:t>
      </w:r>
      <w:r>
        <w:rPr>
          <w:rFonts w:hint="eastAsia"/>
        </w:rPr>
        <w:t>）</w:t>
      </w:r>
    </w:p>
    <w:p w14:paraId="52D2E846" w14:textId="77777777" w:rsidR="005A26C8" w:rsidRDefault="005A26C8" w:rsidP="005A26C8">
      <w:pPr>
        <w:rPr>
          <w:rFonts w:hint="eastAsia"/>
        </w:rPr>
      </w:pPr>
      <w:r>
        <w:rPr>
          <w:rFonts w:hint="eastAsia"/>
        </w:rPr>
        <w:t>能源解决方案研究所研究生组织成员</w:t>
      </w:r>
    </w:p>
    <w:p w14:paraId="0025AC3C" w14:textId="77777777" w:rsidR="005A26C8" w:rsidRDefault="005A26C8" w:rsidP="005A26C8">
      <w:pPr>
        <w:rPr>
          <w:rFonts w:hint="eastAsia"/>
        </w:rPr>
      </w:pPr>
      <w:r>
        <w:rPr>
          <w:rFonts w:hint="eastAsia"/>
        </w:rPr>
        <w:t>亚利桑那大学地理信息系统成员组学生代表</w:t>
      </w:r>
    </w:p>
    <w:p w14:paraId="404D355D" w14:textId="77777777" w:rsidR="005A26C8" w:rsidRDefault="005A26C8" w:rsidP="005A26C8"/>
    <w:p w14:paraId="6D051A22" w14:textId="77777777" w:rsidR="005A26C8" w:rsidRDefault="005A26C8" w:rsidP="005A26C8">
      <w:pPr>
        <w:rPr>
          <w:rFonts w:hint="eastAsia"/>
        </w:rPr>
      </w:pPr>
      <w:r>
        <w:rPr>
          <w:rFonts w:hint="eastAsia"/>
        </w:rPr>
        <w:t>参加国际会议并发表论文演讲：</w:t>
      </w:r>
    </w:p>
    <w:p w14:paraId="77C88169" w14:textId="77777777" w:rsidR="005A26C8" w:rsidRDefault="005A26C8" w:rsidP="005A26C8">
      <w:pPr>
        <w:rPr>
          <w:rFonts w:hint="eastAsia"/>
        </w:rPr>
      </w:pPr>
      <w:r>
        <w:rPr>
          <w:rFonts w:hint="eastAsia"/>
        </w:rPr>
        <w:t>南方经济协会年会（美国）</w:t>
      </w:r>
    </w:p>
    <w:p w14:paraId="62198B1C" w14:textId="77777777" w:rsidR="005A26C8" w:rsidRDefault="005A26C8" w:rsidP="005A26C8">
      <w:pPr>
        <w:rPr>
          <w:rFonts w:hint="eastAsia"/>
        </w:rPr>
      </w:pPr>
      <w:r>
        <w:rPr>
          <w:rFonts w:hint="eastAsia"/>
        </w:rPr>
        <w:t>农业与应用经济协会年会（美国）</w:t>
      </w:r>
    </w:p>
    <w:p w14:paraId="08FA95A8" w14:textId="77777777" w:rsidR="005A26C8" w:rsidRDefault="005A26C8" w:rsidP="005A26C8">
      <w:pPr>
        <w:rPr>
          <w:rFonts w:hint="eastAsia"/>
        </w:rPr>
      </w:pPr>
      <w:r>
        <w:rPr>
          <w:rFonts w:hint="eastAsia"/>
        </w:rPr>
        <w:t>中国经济学者协会北美年会（美国）</w:t>
      </w:r>
    </w:p>
    <w:p w14:paraId="104BF167" w14:textId="77777777" w:rsidR="005A26C8" w:rsidRDefault="005A26C8" w:rsidP="005A26C8">
      <w:pPr>
        <w:rPr>
          <w:rFonts w:hint="eastAsia"/>
        </w:rPr>
      </w:pPr>
      <w:r>
        <w:rPr>
          <w:rFonts w:hint="eastAsia"/>
        </w:rPr>
        <w:t>环境与资源经济学者协会暑期会议（美国）</w:t>
      </w:r>
    </w:p>
    <w:p w14:paraId="4C78A5B4" w14:textId="77777777" w:rsidR="005A26C8" w:rsidRDefault="005A26C8" w:rsidP="005A26C8">
      <w:pPr>
        <w:rPr>
          <w:rFonts w:hint="eastAsia"/>
        </w:rPr>
      </w:pPr>
      <w:r>
        <w:rPr>
          <w:rFonts w:hint="eastAsia"/>
        </w:rPr>
        <w:t>亚利桑那学生能源会议</w:t>
      </w:r>
    </w:p>
    <w:p w14:paraId="4B79C774" w14:textId="77777777" w:rsidR="005A26C8" w:rsidRDefault="005A26C8" w:rsidP="005A26C8"/>
    <w:p w14:paraId="19E5778C" w14:textId="77777777" w:rsidR="005A26C8" w:rsidRDefault="005A26C8" w:rsidP="005A26C8">
      <w:pPr>
        <w:rPr>
          <w:rFonts w:hint="eastAsia"/>
        </w:rPr>
      </w:pPr>
      <w:r>
        <w:rPr>
          <w:rFonts w:hint="eastAsia"/>
        </w:rPr>
        <w:t>其它国际交流：</w:t>
      </w:r>
    </w:p>
    <w:p w14:paraId="1327F780" w14:textId="77777777" w:rsidR="005A26C8" w:rsidRDefault="005A26C8" w:rsidP="005A26C8">
      <w:pPr>
        <w:rPr>
          <w:rFonts w:hint="eastAsia"/>
        </w:rPr>
      </w:pPr>
      <w:r>
        <w:rPr>
          <w:rFonts w:hint="eastAsia"/>
        </w:rPr>
        <w:t>美国加州伯克利大学能源、环境与经济学暑期学校</w:t>
      </w:r>
    </w:p>
    <w:p w14:paraId="7F4EA178" w14:textId="77777777" w:rsidR="005A26C8" w:rsidRDefault="005A26C8" w:rsidP="005A26C8">
      <w:pPr>
        <w:rPr>
          <w:rFonts w:hint="eastAsia"/>
        </w:rPr>
      </w:pPr>
      <w:r>
        <w:rPr>
          <w:rFonts w:hint="eastAsia"/>
        </w:rPr>
        <w:t>佐治亚理工大学暑期留学</w:t>
      </w:r>
    </w:p>
    <w:p w14:paraId="06956CBD" w14:textId="77777777" w:rsidR="005A26C8" w:rsidRDefault="005A26C8" w:rsidP="005A26C8"/>
    <w:p w14:paraId="2D7930C1" w14:textId="77777777" w:rsidR="005A26C8" w:rsidRDefault="005A26C8" w:rsidP="005A26C8">
      <w:pPr>
        <w:rPr>
          <w:rFonts w:hint="eastAsia"/>
        </w:rPr>
      </w:pPr>
      <w:r>
        <w:rPr>
          <w:rFonts w:hint="eastAsia"/>
        </w:rPr>
        <w:t>奖学金：</w:t>
      </w:r>
    </w:p>
    <w:p w14:paraId="1D502865" w14:textId="77777777" w:rsidR="005A26C8" w:rsidRDefault="005A26C8" w:rsidP="005A26C8">
      <w:pPr>
        <w:rPr>
          <w:rFonts w:hint="eastAsia"/>
        </w:rPr>
      </w:pPr>
      <w:r>
        <w:rPr>
          <w:rFonts w:hint="eastAsia"/>
        </w:rPr>
        <w:t>亚利桑那大学研究生协会参加会议奖学金（两次）</w:t>
      </w:r>
    </w:p>
    <w:p w14:paraId="272A5AB9" w14:textId="77777777" w:rsidR="005A26C8" w:rsidRDefault="005A26C8" w:rsidP="005A26C8">
      <w:pPr>
        <w:rPr>
          <w:rFonts w:hint="eastAsia"/>
        </w:rPr>
      </w:pPr>
      <w:r>
        <w:rPr>
          <w:rFonts w:hint="eastAsia"/>
        </w:rPr>
        <w:t>亚利桑那大学经济系参加会议奖学金（三次）</w:t>
      </w:r>
    </w:p>
    <w:p w14:paraId="1EE72F3F" w14:textId="77777777" w:rsidR="005A26C8" w:rsidRDefault="005A26C8" w:rsidP="005A26C8"/>
    <w:p w14:paraId="260C34AB" w14:textId="77777777" w:rsidR="005A26C8" w:rsidRDefault="005A26C8" w:rsidP="005A26C8">
      <w:pPr>
        <w:rPr>
          <w:rFonts w:hint="eastAsia"/>
        </w:rPr>
      </w:pPr>
      <w:r>
        <w:rPr>
          <w:rFonts w:hint="eastAsia"/>
        </w:rPr>
        <w:t>论文发表：</w:t>
      </w:r>
    </w:p>
    <w:p w14:paraId="3D4D411D" w14:textId="77777777" w:rsidR="005A26C8" w:rsidRDefault="005A26C8" w:rsidP="005A26C8">
      <w:pPr>
        <w:rPr>
          <w:rFonts w:hint="eastAsia"/>
        </w:rPr>
      </w:pPr>
      <w:r>
        <w:rPr>
          <w:rFonts w:hint="eastAsia"/>
        </w:rPr>
        <w:t xml:space="preserve">Christopher T Robertson, Andy Yuan, Wendan Zhang and Keith Joiner. </w:t>
      </w:r>
      <w:r>
        <w:rPr>
          <w:rFonts w:hint="eastAsia"/>
        </w:rPr>
        <w:t>“</w:t>
      </w:r>
      <w:r>
        <w:rPr>
          <w:rFonts w:hint="eastAsia"/>
        </w:rPr>
        <w:t>Distinguishing moral hazard from access for high-cost healthcare under insurance.</w:t>
      </w:r>
      <w:r>
        <w:rPr>
          <w:rFonts w:hint="eastAsia"/>
        </w:rPr>
        <w:t>”</w:t>
      </w:r>
      <w:r>
        <w:rPr>
          <w:rFonts w:hint="eastAsia"/>
        </w:rPr>
        <w:t xml:space="preserve"> PloS one (2020) </w:t>
      </w:r>
      <w:r>
        <w:rPr>
          <w:rFonts w:hint="eastAsia"/>
        </w:rPr>
        <w:t>（</w:t>
      </w:r>
      <w:r>
        <w:rPr>
          <w:rFonts w:hint="eastAsia"/>
        </w:rPr>
        <w:t>SSCI extension</w:t>
      </w:r>
      <w:r>
        <w:rPr>
          <w:rFonts w:hint="eastAsia"/>
        </w:rPr>
        <w:t>）</w:t>
      </w:r>
    </w:p>
    <w:p w14:paraId="35E36F62" w14:textId="57C7C9D4" w:rsidR="00AD3252" w:rsidRDefault="005A26C8" w:rsidP="005A26C8">
      <w:r>
        <w:rPr>
          <w:rFonts w:hint="eastAsia"/>
        </w:rPr>
        <w:t>（区分高额医疗消费保险中的道德风险和必要支出）</w:t>
      </w:r>
    </w:p>
    <w:sectPr w:rsidR="00AD32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LM0BAILC0sLMyUdpeDU4uLM/DyQAsNaALDTJuwsAAAA"/>
  </w:docVars>
  <w:rsids>
    <w:rsidRoot w:val="005A26C8"/>
    <w:rsid w:val="000145F8"/>
    <w:rsid w:val="0019526E"/>
    <w:rsid w:val="00246A6C"/>
    <w:rsid w:val="00276065"/>
    <w:rsid w:val="00290E63"/>
    <w:rsid w:val="002F66EB"/>
    <w:rsid w:val="00393F14"/>
    <w:rsid w:val="00435655"/>
    <w:rsid w:val="00565724"/>
    <w:rsid w:val="00576CE6"/>
    <w:rsid w:val="005A26C8"/>
    <w:rsid w:val="006B2616"/>
    <w:rsid w:val="007120B0"/>
    <w:rsid w:val="00AD00CF"/>
    <w:rsid w:val="00BB76D2"/>
    <w:rsid w:val="00CE7692"/>
    <w:rsid w:val="00F353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14307"/>
  <w15:chartTrackingRefBased/>
  <w15:docId w15:val="{A33DC968-4610-4C6E-B796-DBE12BCBC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123</Words>
  <Characters>707</Characters>
  <Application>Microsoft Office Word</Application>
  <DocSecurity>0</DocSecurity>
  <Lines>5</Lines>
  <Paragraphs>1</Paragraphs>
  <ScaleCrop>false</ScaleCrop>
  <Company/>
  <LinksUpToDate>false</LinksUpToDate>
  <CharactersWithSpaces>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an Zhang</dc:creator>
  <cp:keywords/>
  <dc:description/>
  <cp:lastModifiedBy>Wendan Zhang</cp:lastModifiedBy>
  <cp:revision>5</cp:revision>
  <dcterms:created xsi:type="dcterms:W3CDTF">2021-01-22T19:21:00Z</dcterms:created>
  <dcterms:modified xsi:type="dcterms:W3CDTF">2021-01-22T20:03:00Z</dcterms:modified>
</cp:coreProperties>
</file>